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AB4980" w14:textId="2EC43061" w:rsidR="00984FEF" w:rsidRDefault="00D33C5C" w:rsidP="00B65C2A">
      <w:pPr>
        <w:pStyle w:val="Cmsor1"/>
      </w:pPr>
      <w:bookmarkStart w:id="0" w:name="_Toc1138620"/>
      <w:r w:rsidRPr="00D33C5C">
        <w:rPr>
          <w:rFonts w:cs="Times New Roman"/>
        </w:rPr>
        <w:t>Cím</w:t>
      </w:r>
      <w:bookmarkEnd w:id="0"/>
    </w:p>
    <w:p w14:paraId="1AB494CF" w14:textId="1F42FE56" w:rsidR="00D33C5C" w:rsidRPr="001E3D4D" w:rsidRDefault="00D33C5C" w:rsidP="008716B7">
      <w:pPr>
        <w:pStyle w:val="Cmsor2"/>
      </w:pPr>
      <w:bookmarkStart w:id="1" w:name="_Toc1138621"/>
      <w:r>
        <w:t>Szerző1, Szerző2</w:t>
      </w:r>
      <w:bookmarkEnd w:id="1"/>
    </w:p>
    <w:p w14:paraId="1CBD7AE1" w14:textId="0E92D2B6" w:rsidR="00D33C5C" w:rsidRDefault="00D33C5C" w:rsidP="00D33C5C">
      <w:pPr>
        <w:jc w:val="center"/>
      </w:pPr>
      <w:r>
        <w:t>Intézmény</w:t>
      </w:r>
      <w:r w:rsidR="009B06BC">
        <w:t>1</w:t>
      </w:r>
      <w:r>
        <w:t>, címe</w:t>
      </w:r>
    </w:p>
    <w:p w14:paraId="6B7A6DC0" w14:textId="32234820" w:rsidR="009B06BC" w:rsidRDefault="009B06BC" w:rsidP="009B06BC">
      <w:pPr>
        <w:jc w:val="center"/>
      </w:pPr>
      <w:r>
        <w:t>Intézmény2, címe</w:t>
      </w:r>
    </w:p>
    <w:p w14:paraId="2C1FCDA0" w14:textId="63B6F7E2" w:rsidR="00D33C5C" w:rsidRPr="001E3D4D" w:rsidRDefault="00D33C5C" w:rsidP="00D33C5C">
      <w:pPr>
        <w:jc w:val="center"/>
      </w:pPr>
      <w:r>
        <w:t>email1</w:t>
      </w:r>
      <w:r w:rsidRPr="001E3D4D">
        <w:t xml:space="preserve">; </w:t>
      </w:r>
      <w:r>
        <w:t>email2</w:t>
      </w:r>
    </w:p>
    <w:p w14:paraId="0CF128BD" w14:textId="77777777" w:rsidR="00D33C5C" w:rsidRPr="00D33C5C" w:rsidRDefault="00D33C5C" w:rsidP="00D33C5C"/>
    <w:p w14:paraId="1C144947" w14:textId="576A364D" w:rsidR="00984FEF" w:rsidRDefault="00984FEF" w:rsidP="00D33C5C">
      <w:r w:rsidRPr="7107B1A5">
        <w:rPr>
          <w:b/>
          <w:bCs/>
        </w:rPr>
        <w:t>Absztrakt</w:t>
      </w:r>
      <w:r>
        <w:t>:</w:t>
      </w:r>
      <w:r w:rsidR="000F1266">
        <w:t xml:space="preserve"> </w:t>
      </w:r>
      <w:r w:rsidR="0036355D">
        <w:t xml:space="preserve">Tartalma: </w:t>
      </w:r>
      <w:r w:rsidR="000F1266" w:rsidRPr="000F1266">
        <w:t xml:space="preserve">1. A témaválasztás indoklása, a téma előzményei, 2. A </w:t>
      </w:r>
      <w:r w:rsidR="000F1266">
        <w:t>téma/</w:t>
      </w:r>
      <w:r w:rsidR="000F1266" w:rsidRPr="000F1266">
        <w:t>kutatás</w:t>
      </w:r>
      <w:r w:rsidR="000F1266">
        <w:t>i probléma céljai, kérdései/</w:t>
      </w:r>
      <w:r w:rsidR="000F1266" w:rsidRPr="000F1266">
        <w:t xml:space="preserve">hipotézisei, 3. A </w:t>
      </w:r>
      <w:r w:rsidR="000F1266">
        <w:t>téma kidolgozás/</w:t>
      </w:r>
      <w:r w:rsidR="000F1266" w:rsidRPr="000F1266">
        <w:t>kutatás módszerei (adatf</w:t>
      </w:r>
      <w:r w:rsidR="000F1266">
        <w:t xml:space="preserve">elvétel, feldolgozás módszere), </w:t>
      </w:r>
      <w:r w:rsidR="000F1266" w:rsidRPr="000F1266">
        <w:t xml:space="preserve">4. </w:t>
      </w:r>
      <w:r w:rsidR="000F1266">
        <w:t>A téma/k</w:t>
      </w:r>
      <w:r w:rsidR="000F1266" w:rsidRPr="000F1266">
        <w:t xml:space="preserve">utatási eredmények összegezése, következtetések, 5. A </w:t>
      </w:r>
      <w:r w:rsidR="000F1266">
        <w:t>téma/</w:t>
      </w:r>
      <w:r w:rsidR="000F1266" w:rsidRPr="000F1266">
        <w:t>kutatás elméleti és gyakorlati haszna</w:t>
      </w:r>
      <w:r w:rsidR="000F1266">
        <w:t>. Maximum 10-15 sor.</w:t>
      </w:r>
    </w:p>
    <w:p w14:paraId="16BFEA2F" w14:textId="587C2729" w:rsidR="00984FEF" w:rsidRDefault="00D33C5C" w:rsidP="7107B1A5">
      <w:r w:rsidRPr="00D33C5C">
        <w:rPr>
          <w:b/>
        </w:rPr>
        <w:t>Kulcsszavak</w:t>
      </w:r>
      <w:r>
        <w:t>: kulcsszó1; kulcsszó2; kulcsszó3</w:t>
      </w:r>
    </w:p>
    <w:p w14:paraId="2A2C09C9" w14:textId="59DD2AF4" w:rsidR="009B06BC" w:rsidRPr="009B06BC" w:rsidRDefault="009B06BC" w:rsidP="0036355D">
      <w:pPr>
        <w:spacing w:before="360" w:after="480"/>
        <w:jc w:val="center"/>
        <w:rPr>
          <w:lang w:val="en-GB"/>
        </w:rPr>
      </w:pPr>
      <w:r w:rsidRPr="0036355D">
        <w:rPr>
          <w:b/>
          <w:sz w:val="32"/>
          <w:szCs w:val="32"/>
          <w:lang w:val="en-GB"/>
        </w:rPr>
        <w:t>Title</w:t>
      </w:r>
    </w:p>
    <w:p w14:paraId="76803A1C" w14:textId="6752139F" w:rsidR="009B06BC" w:rsidRPr="009B06BC" w:rsidRDefault="009B06BC" w:rsidP="009B06BC">
      <w:pPr>
        <w:pStyle w:val="Authors"/>
        <w:rPr>
          <w:lang w:val="en-GB"/>
        </w:rPr>
      </w:pPr>
      <w:r w:rsidRPr="009B06BC">
        <w:rPr>
          <w:lang w:val="en-GB"/>
        </w:rPr>
        <w:t>Author1, Author2</w:t>
      </w:r>
    </w:p>
    <w:p w14:paraId="30423910" w14:textId="784F321B" w:rsidR="009B06BC" w:rsidRPr="009B06BC" w:rsidRDefault="009B06BC" w:rsidP="009B06BC">
      <w:pPr>
        <w:jc w:val="center"/>
        <w:rPr>
          <w:lang w:val="en-GB"/>
        </w:rPr>
      </w:pPr>
      <w:r w:rsidRPr="009B06BC">
        <w:rPr>
          <w:lang w:val="en-GB"/>
        </w:rPr>
        <w:t>Affiliation1, address</w:t>
      </w:r>
    </w:p>
    <w:p w14:paraId="7793DC12" w14:textId="0B0D59C9" w:rsidR="009B06BC" w:rsidRPr="009B06BC" w:rsidRDefault="009B06BC" w:rsidP="009B06BC">
      <w:pPr>
        <w:jc w:val="center"/>
        <w:rPr>
          <w:lang w:val="en-GB"/>
        </w:rPr>
      </w:pPr>
      <w:r w:rsidRPr="009B06BC">
        <w:rPr>
          <w:lang w:val="en-GB"/>
        </w:rPr>
        <w:t>Affiliation2, address</w:t>
      </w:r>
    </w:p>
    <w:p w14:paraId="7E6EA6C1" w14:textId="77777777" w:rsidR="009B06BC" w:rsidRPr="009B06BC" w:rsidRDefault="009B06BC" w:rsidP="009B06BC">
      <w:pPr>
        <w:jc w:val="center"/>
        <w:rPr>
          <w:lang w:val="en-GB"/>
        </w:rPr>
      </w:pPr>
      <w:r w:rsidRPr="009B06BC">
        <w:rPr>
          <w:lang w:val="en-GB"/>
        </w:rPr>
        <w:t>email1; email2</w:t>
      </w:r>
    </w:p>
    <w:p w14:paraId="199953AE" w14:textId="77777777" w:rsidR="009B06BC" w:rsidRPr="009B06BC" w:rsidRDefault="009B06BC" w:rsidP="001E3D4D">
      <w:pPr>
        <w:rPr>
          <w:b/>
          <w:bCs/>
          <w:lang w:val="en-GB"/>
        </w:rPr>
      </w:pPr>
    </w:p>
    <w:p w14:paraId="62724AFE" w14:textId="083EDFED" w:rsidR="00984FEF" w:rsidRPr="009B06BC" w:rsidRDefault="00984FEF" w:rsidP="001E3D4D">
      <w:pPr>
        <w:rPr>
          <w:lang w:val="en-GB"/>
        </w:rPr>
      </w:pPr>
      <w:r w:rsidRPr="009B06BC">
        <w:rPr>
          <w:b/>
          <w:bCs/>
          <w:lang w:val="en-GB"/>
        </w:rPr>
        <w:t>Abstract</w:t>
      </w:r>
      <w:r w:rsidRPr="009B06BC">
        <w:rPr>
          <w:lang w:val="en-GB"/>
        </w:rPr>
        <w:t xml:space="preserve">: </w:t>
      </w:r>
      <w:r w:rsidR="000F1266" w:rsidRPr="000F1266">
        <w:rPr>
          <w:lang w:val="en-GB"/>
        </w:rPr>
        <w:t xml:space="preserve">1. Justification of the topic selection, the elaboration of the theoretical framework of the research, presenting the research history, 2. Purpose of the research, the novelty of the research questions/hypotheses, 3. Research method (survey, evaluation method), 4. </w:t>
      </w:r>
      <w:proofErr w:type="gramStart"/>
      <w:r w:rsidR="000F1266" w:rsidRPr="000F1266">
        <w:rPr>
          <w:lang w:val="en-GB"/>
        </w:rPr>
        <w:t>Summary</w:t>
      </w:r>
      <w:r w:rsidR="000F1266">
        <w:rPr>
          <w:lang w:val="en-GB"/>
        </w:rPr>
        <w:t xml:space="preserve"> </w:t>
      </w:r>
      <w:r w:rsidR="000F1266" w:rsidRPr="000F1266">
        <w:rPr>
          <w:lang w:val="en-GB"/>
        </w:rPr>
        <w:t>of research results, conclusions, 5.</w:t>
      </w:r>
      <w:proofErr w:type="gramEnd"/>
      <w:r w:rsidR="000F1266" w:rsidRPr="000F1266">
        <w:rPr>
          <w:lang w:val="en-GB"/>
        </w:rPr>
        <w:t xml:space="preserve"> </w:t>
      </w:r>
      <w:proofErr w:type="gramStart"/>
      <w:r w:rsidR="000F1266" w:rsidRPr="000F1266">
        <w:rPr>
          <w:lang w:val="en-GB"/>
        </w:rPr>
        <w:t>The theoretical and practical significance of the research</w:t>
      </w:r>
      <w:r w:rsidR="000F1266">
        <w:rPr>
          <w:lang w:val="en-GB"/>
        </w:rPr>
        <w:t>.</w:t>
      </w:r>
      <w:proofErr w:type="gramEnd"/>
      <w:r w:rsidR="000F1266">
        <w:rPr>
          <w:lang w:val="en-GB"/>
        </w:rPr>
        <w:t xml:space="preserve"> </w:t>
      </w:r>
      <w:proofErr w:type="gramStart"/>
      <w:r w:rsidR="000F1266" w:rsidRPr="000F1266">
        <w:rPr>
          <w:lang w:val="en-GB"/>
        </w:rPr>
        <w:t>Maximum 10-15 lines.</w:t>
      </w:r>
      <w:proofErr w:type="gramEnd"/>
    </w:p>
    <w:p w14:paraId="79FFD5D8" w14:textId="33118DE6" w:rsidR="00D33C5C" w:rsidRPr="009B06BC" w:rsidRDefault="00D33C5C" w:rsidP="001E3D4D">
      <w:pPr>
        <w:rPr>
          <w:lang w:val="en-GB"/>
        </w:rPr>
      </w:pPr>
      <w:r w:rsidRPr="009B06BC">
        <w:rPr>
          <w:b/>
          <w:lang w:val="en-GB"/>
        </w:rPr>
        <w:t>Keywords</w:t>
      </w:r>
      <w:r w:rsidRPr="009B06BC">
        <w:rPr>
          <w:lang w:val="en-GB"/>
        </w:rPr>
        <w:t>: keyword1;</w:t>
      </w:r>
      <w:r w:rsidR="000F1266">
        <w:rPr>
          <w:lang w:val="en-GB"/>
        </w:rPr>
        <w:t xml:space="preserve"> </w:t>
      </w:r>
      <w:r w:rsidRPr="009B06BC">
        <w:rPr>
          <w:lang w:val="en-GB"/>
        </w:rPr>
        <w:t>keyword2; keyword3</w:t>
      </w:r>
    </w:p>
    <w:p w14:paraId="051F1976" w14:textId="5FAE3960" w:rsidR="00984FEF" w:rsidRPr="001E3D4D" w:rsidRDefault="00D33C5C" w:rsidP="009270C2">
      <w:pPr>
        <w:pStyle w:val="Cmsor3"/>
      </w:pPr>
      <w:r>
        <w:t xml:space="preserve">1. </w:t>
      </w:r>
      <w:r w:rsidR="00984FEF">
        <w:t>Bevezető</w:t>
      </w:r>
      <w:r w:rsidR="0093384C">
        <w:t xml:space="preserve"> (nem automatikus számozású)</w:t>
      </w:r>
    </w:p>
    <w:p w14:paraId="72F46212" w14:textId="31E331F1" w:rsidR="00984FEF" w:rsidRPr="001E3D4D" w:rsidRDefault="00D33C5C" w:rsidP="006D14BC">
      <w:proofErr w:type="gramStart"/>
      <w:r>
        <w:t>szöveg</w:t>
      </w:r>
      <w:proofErr w:type="gramEnd"/>
      <w:r>
        <w:t>, hivatkozás a felhasznált irodalomra a szövegben [1].</w:t>
      </w:r>
    </w:p>
    <w:p w14:paraId="6D15ECD7" w14:textId="3E371110" w:rsidR="00984FEF" w:rsidRDefault="00D33C5C" w:rsidP="008716B7">
      <w:pPr>
        <w:pStyle w:val="Cmsor3"/>
      </w:pPr>
      <w:r>
        <w:t>2. Elméleti háttér</w:t>
      </w:r>
      <w:r w:rsidR="000C6119">
        <w:t>, témához kapcsolódó információk</w:t>
      </w:r>
    </w:p>
    <w:p w14:paraId="09A66AFF" w14:textId="506366CB" w:rsidR="00D33C5C" w:rsidRDefault="00D33C5C" w:rsidP="00D33C5C">
      <w:proofErr w:type="gramStart"/>
      <w:r>
        <w:t>szöveg</w:t>
      </w:r>
      <w:proofErr w:type="gramEnd"/>
    </w:p>
    <w:p w14:paraId="42BC4CA7" w14:textId="2996993E" w:rsidR="009B06BC" w:rsidRDefault="009B06BC" w:rsidP="009270C2">
      <w:pPr>
        <w:pStyle w:val="Cmsor4"/>
      </w:pPr>
      <w:r>
        <w:lastRenderedPageBreak/>
        <w:t>2.1. Alcím</w:t>
      </w:r>
    </w:p>
    <w:p w14:paraId="50CA9992" w14:textId="07726636" w:rsidR="009B06BC" w:rsidRDefault="009B06BC" w:rsidP="009B06BC">
      <w:proofErr w:type="gramStart"/>
      <w:r>
        <w:t>szöveg</w:t>
      </w:r>
      <w:proofErr w:type="gramEnd"/>
    </w:p>
    <w:p w14:paraId="3F467B84" w14:textId="4A61C9CC" w:rsidR="009B06BC" w:rsidRDefault="009B06BC" w:rsidP="008716B7">
      <w:pPr>
        <w:pStyle w:val="Cmsor5"/>
      </w:pPr>
      <w:r>
        <w:t>2.1.1. Alcím</w:t>
      </w:r>
    </w:p>
    <w:p w14:paraId="4E6C6430" w14:textId="2F4C6892" w:rsidR="000C6119" w:rsidRPr="000C6119" w:rsidRDefault="000C6119" w:rsidP="000C6119">
      <w:proofErr w:type="gramStart"/>
      <w:r>
        <w:t>szöveg</w:t>
      </w:r>
      <w:proofErr w:type="gramEnd"/>
    </w:p>
    <w:p w14:paraId="29829CC3" w14:textId="4090AC35" w:rsidR="00984FEF" w:rsidRPr="001E3D4D" w:rsidRDefault="00D33C5C" w:rsidP="009270C2">
      <w:pPr>
        <w:pStyle w:val="Cmsor3"/>
      </w:pPr>
      <w:r>
        <w:t xml:space="preserve">3. </w:t>
      </w:r>
      <w:r w:rsidR="00B65C2A">
        <w:t>Célok, m</w:t>
      </w:r>
      <w:r>
        <w:t>ódszer</w:t>
      </w:r>
    </w:p>
    <w:p w14:paraId="233B549B" w14:textId="2251C1C6" w:rsidR="00984FEF" w:rsidRPr="001E3D4D" w:rsidRDefault="00D33C5C" w:rsidP="00FB0B36">
      <w:proofErr w:type="gramStart"/>
      <w:r>
        <w:t>szöveg</w:t>
      </w:r>
      <w:proofErr w:type="gramEnd"/>
    </w:p>
    <w:p w14:paraId="48ACCE51" w14:textId="3ACBFE84" w:rsidR="747C25DD" w:rsidRDefault="00D33C5C" w:rsidP="009270C2">
      <w:pPr>
        <w:pStyle w:val="Cmsor3"/>
      </w:pPr>
      <w:r>
        <w:t>4. Vizsgálatok</w:t>
      </w:r>
      <w:r w:rsidR="00B65C2A">
        <w:t>, téma kifejtése</w:t>
      </w:r>
    </w:p>
    <w:p w14:paraId="3D193A73" w14:textId="0BE42A04" w:rsidR="00D33C5C" w:rsidRDefault="00D33C5C" w:rsidP="00D33C5C">
      <w:proofErr w:type="gramStart"/>
      <w:r>
        <w:t>szöveg</w:t>
      </w:r>
      <w:proofErr w:type="gramEnd"/>
    </w:p>
    <w:p w14:paraId="14042433" w14:textId="495DBFD9" w:rsidR="000C6119" w:rsidRDefault="000C6119" w:rsidP="000C6119">
      <w:pPr>
        <w:tabs>
          <w:tab w:val="center" w:pos="4536"/>
          <w:tab w:val="right" w:pos="9072"/>
        </w:tabs>
      </w:pPr>
      <w:r>
        <w:tab/>
      </w:r>
      <m:oMath>
        <m:r>
          <w:rPr>
            <w:rFonts w:ascii="Cambria Math" w:hAnsi="Cambria Math"/>
          </w:rPr>
          <m:t>c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ab/>
        <w:t>(1)</w:t>
      </w:r>
    </w:p>
    <w:p w14:paraId="234D2030" w14:textId="7CCEACA1" w:rsidR="00984FEF" w:rsidRPr="001E3D4D" w:rsidRDefault="00D33C5C" w:rsidP="009270C2">
      <w:pPr>
        <w:pStyle w:val="Cmsor3"/>
      </w:pPr>
      <w:r>
        <w:t>5. Eredmények</w:t>
      </w:r>
    </w:p>
    <w:p w14:paraId="2797F3E0" w14:textId="4959782D" w:rsidR="00984FEF" w:rsidRDefault="00D33C5C" w:rsidP="00D33C5C">
      <w:proofErr w:type="gramStart"/>
      <w:r>
        <w:t>szöveg</w:t>
      </w:r>
      <w:proofErr w:type="gramEnd"/>
    </w:p>
    <w:p w14:paraId="38EA2D4A" w14:textId="3B1CC825" w:rsidR="00B65C2A" w:rsidRDefault="00B65C2A" w:rsidP="00B65C2A">
      <w:pPr>
        <w:jc w:val="center"/>
      </w:pPr>
      <w:r>
        <w:rPr>
          <w:noProof/>
        </w:rPr>
        <w:drawing>
          <wp:inline distT="0" distB="0" distL="0" distR="0" wp14:anchorId="7CDE4530" wp14:editId="0D58B115">
            <wp:extent cx="1419225" cy="1409826"/>
            <wp:effectExtent l="0" t="0" r="0" b="0"/>
            <wp:docPr id="2" name="Kép 2" descr="D:\Temp\MAFIOK logo tran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Temp\MAFIOK logo trans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09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E213D" w14:textId="660ECF19" w:rsidR="00B65C2A" w:rsidRDefault="00B65C2A" w:rsidP="00B65C2A">
      <w:pPr>
        <w:jc w:val="center"/>
      </w:pPr>
      <w:r>
        <w:t>1. ábra</w:t>
      </w:r>
      <w:r w:rsidR="00877117">
        <w:t>:</w:t>
      </w:r>
      <w:r>
        <w:t xml:space="preserve"> </w:t>
      </w:r>
      <w:proofErr w:type="spellStart"/>
      <w:r>
        <w:t>Ábra</w:t>
      </w:r>
      <w:proofErr w:type="spellEnd"/>
      <w:r>
        <w:t xml:space="preserve"> felirat (ne</w:t>
      </w:r>
      <w:r w:rsidR="0093384C">
        <w:t>m</w:t>
      </w:r>
      <w:r>
        <w:t xml:space="preserve"> automatikus számozású)</w:t>
      </w:r>
    </w:p>
    <w:p w14:paraId="0AE68A6F" w14:textId="1320B97E" w:rsidR="00D33C5C" w:rsidRDefault="00D33C5C" w:rsidP="009270C2">
      <w:pPr>
        <w:pStyle w:val="Cmsor3"/>
      </w:pPr>
      <w:r>
        <w:t>6. Eredmények értékelése</w:t>
      </w:r>
      <w:r w:rsidR="00B65C2A">
        <w:t>, következtetések</w:t>
      </w:r>
    </w:p>
    <w:p w14:paraId="5D7FB852" w14:textId="7F799156" w:rsidR="00D33C5C" w:rsidRDefault="00D33C5C" w:rsidP="00D33C5C">
      <w:proofErr w:type="gramStart"/>
      <w:r>
        <w:t>szöveg</w:t>
      </w:r>
      <w:proofErr w:type="gramEnd"/>
    </w:p>
    <w:p w14:paraId="1885D018" w14:textId="257450F9" w:rsidR="00B65C2A" w:rsidRPr="000F1266" w:rsidRDefault="00B65C2A" w:rsidP="000F1266">
      <w:pPr>
        <w:jc w:val="center"/>
      </w:pPr>
      <w:r w:rsidRPr="000F1266">
        <w:t>1. táblázat</w:t>
      </w:r>
      <w:r w:rsidR="00877117">
        <w:t>:</w:t>
      </w:r>
      <w:r w:rsidRPr="000F1266">
        <w:t xml:space="preserve"> </w:t>
      </w:r>
      <w:proofErr w:type="spellStart"/>
      <w:r w:rsidRPr="000F1266">
        <w:t>Táblázat</w:t>
      </w:r>
      <w:proofErr w:type="spellEnd"/>
      <w:r w:rsidRPr="000F1266">
        <w:t xml:space="preserve"> felirat (ne</w:t>
      </w:r>
      <w:r w:rsidR="0093384C">
        <w:t>m</w:t>
      </w:r>
      <w:r w:rsidRPr="000F1266">
        <w:t xml:space="preserve"> automatikus számozású)</w:t>
      </w:r>
    </w:p>
    <w:tbl>
      <w:tblPr>
        <w:tblStyle w:val="Rcsostblzat"/>
        <w:tblW w:w="0" w:type="auto"/>
        <w:tblInd w:w="1384" w:type="dxa"/>
        <w:tblLook w:val="04A0" w:firstRow="1" w:lastRow="0" w:firstColumn="1" w:lastColumn="0" w:noHBand="0" w:noVBand="1"/>
      </w:tblPr>
      <w:tblGrid>
        <w:gridCol w:w="1686"/>
        <w:gridCol w:w="3071"/>
        <w:gridCol w:w="1622"/>
      </w:tblGrid>
      <w:tr w:rsidR="00B65C2A" w14:paraId="5347C8E0" w14:textId="77777777" w:rsidTr="00B65C2A">
        <w:tc>
          <w:tcPr>
            <w:tcW w:w="1686" w:type="dxa"/>
            <w:vAlign w:val="center"/>
          </w:tcPr>
          <w:p w14:paraId="02204DA9" w14:textId="58231428" w:rsidR="00B65C2A" w:rsidRDefault="00B65C2A" w:rsidP="00B65C2A">
            <w:pPr>
              <w:spacing w:after="0" w:line="240" w:lineRule="auto"/>
              <w:jc w:val="center"/>
            </w:pPr>
            <w:r>
              <w:t>valami</w:t>
            </w:r>
          </w:p>
        </w:tc>
        <w:tc>
          <w:tcPr>
            <w:tcW w:w="3071" w:type="dxa"/>
            <w:vAlign w:val="center"/>
          </w:tcPr>
          <w:p w14:paraId="2C50056B" w14:textId="77777777" w:rsidR="00B65C2A" w:rsidRDefault="00B65C2A" w:rsidP="00B65C2A">
            <w:pPr>
              <w:spacing w:after="0" w:line="240" w:lineRule="auto"/>
              <w:jc w:val="center"/>
            </w:pPr>
          </w:p>
        </w:tc>
        <w:tc>
          <w:tcPr>
            <w:tcW w:w="1622" w:type="dxa"/>
            <w:vAlign w:val="center"/>
          </w:tcPr>
          <w:p w14:paraId="14EC961E" w14:textId="77777777" w:rsidR="00B65C2A" w:rsidRDefault="00B65C2A" w:rsidP="00B65C2A">
            <w:pPr>
              <w:spacing w:after="0" w:line="240" w:lineRule="auto"/>
              <w:jc w:val="center"/>
            </w:pPr>
          </w:p>
        </w:tc>
      </w:tr>
      <w:tr w:rsidR="00B65C2A" w14:paraId="294506D0" w14:textId="77777777" w:rsidTr="00B65C2A">
        <w:tc>
          <w:tcPr>
            <w:tcW w:w="1686" w:type="dxa"/>
            <w:vAlign w:val="center"/>
          </w:tcPr>
          <w:p w14:paraId="03F21A43" w14:textId="77777777" w:rsidR="00B65C2A" w:rsidRDefault="00B65C2A" w:rsidP="00B65C2A">
            <w:pPr>
              <w:spacing w:after="0" w:line="240" w:lineRule="auto"/>
              <w:jc w:val="center"/>
            </w:pPr>
          </w:p>
        </w:tc>
        <w:tc>
          <w:tcPr>
            <w:tcW w:w="3071" w:type="dxa"/>
            <w:vAlign w:val="center"/>
          </w:tcPr>
          <w:p w14:paraId="79E62A7E" w14:textId="77777777" w:rsidR="00B65C2A" w:rsidRDefault="00B65C2A" w:rsidP="00B65C2A">
            <w:pPr>
              <w:spacing w:after="0" w:line="240" w:lineRule="auto"/>
              <w:jc w:val="center"/>
            </w:pPr>
          </w:p>
        </w:tc>
        <w:tc>
          <w:tcPr>
            <w:tcW w:w="1622" w:type="dxa"/>
            <w:vAlign w:val="center"/>
          </w:tcPr>
          <w:p w14:paraId="0DF91FC8" w14:textId="77777777" w:rsidR="00B65C2A" w:rsidRDefault="00B65C2A" w:rsidP="00B65C2A">
            <w:pPr>
              <w:spacing w:after="0" w:line="240" w:lineRule="auto"/>
              <w:jc w:val="center"/>
            </w:pPr>
          </w:p>
        </w:tc>
      </w:tr>
    </w:tbl>
    <w:p w14:paraId="29184FAA" w14:textId="77777777" w:rsidR="00B65C2A" w:rsidRDefault="00B65C2A" w:rsidP="00D33C5C"/>
    <w:p w14:paraId="2D0DA4D7" w14:textId="4FC5C206" w:rsidR="00D33C5C" w:rsidRDefault="00D33C5C" w:rsidP="009270C2">
      <w:pPr>
        <w:pStyle w:val="Cmsor3"/>
      </w:pPr>
      <w:r>
        <w:t>7. Összefoglalás</w:t>
      </w:r>
    </w:p>
    <w:p w14:paraId="70B14182" w14:textId="5B2B168E" w:rsidR="00D33C5C" w:rsidRPr="00D33C5C" w:rsidRDefault="00D33C5C" w:rsidP="00D33C5C">
      <w:proofErr w:type="gramStart"/>
      <w:r>
        <w:t>szöveg</w:t>
      </w:r>
      <w:proofErr w:type="gramEnd"/>
    </w:p>
    <w:p w14:paraId="09A21956" w14:textId="3F52D0F4" w:rsidR="000C6119" w:rsidRPr="001E3D4D" w:rsidRDefault="000C6119" w:rsidP="009270C2">
      <w:pPr>
        <w:pStyle w:val="Cmsor3"/>
      </w:pPr>
      <w:r>
        <w:t>Köszönetnyilvánítás</w:t>
      </w:r>
    </w:p>
    <w:p w14:paraId="17D2B623" w14:textId="78521548" w:rsidR="000C6119" w:rsidRDefault="000C6119" w:rsidP="00C7337A">
      <w:proofErr w:type="gramStart"/>
      <w:r>
        <w:t>szöveg</w:t>
      </w:r>
      <w:proofErr w:type="gramEnd"/>
    </w:p>
    <w:p w14:paraId="010AE093" w14:textId="77777777" w:rsidR="00984FEF" w:rsidRPr="001E3D4D" w:rsidRDefault="00984FEF" w:rsidP="009270C2">
      <w:pPr>
        <w:pStyle w:val="Cmsor3"/>
      </w:pPr>
      <w:r>
        <w:lastRenderedPageBreak/>
        <w:t>Irodalomjegyzék</w:t>
      </w:r>
    </w:p>
    <w:p w14:paraId="3524D766" w14:textId="01D35129" w:rsidR="000C6119" w:rsidRDefault="000C6119" w:rsidP="000C6119">
      <w:pPr>
        <w:ind w:left="567" w:hanging="567"/>
      </w:pPr>
      <w:r>
        <w:t>[1]</w:t>
      </w:r>
      <w:r>
        <w:tab/>
        <w:t xml:space="preserve">W. K. </w:t>
      </w:r>
      <w:proofErr w:type="spellStart"/>
      <w:r>
        <w:t>Chen</w:t>
      </w:r>
      <w:proofErr w:type="spellEnd"/>
      <w:r>
        <w:t xml:space="preserve">, </w:t>
      </w:r>
      <w:proofErr w:type="spellStart"/>
      <w:r>
        <w:t>Linear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and Systems. </w:t>
      </w:r>
      <w:proofErr w:type="spellStart"/>
      <w:r>
        <w:t>Belmont</w:t>
      </w:r>
      <w:proofErr w:type="spellEnd"/>
      <w:r>
        <w:t xml:space="preserve">, CA: </w:t>
      </w:r>
      <w:proofErr w:type="spellStart"/>
      <w:r>
        <w:t>Wadsworth</w:t>
      </w:r>
      <w:proofErr w:type="spellEnd"/>
      <w:r>
        <w:t xml:space="preserve"> Press, 2003.</w:t>
      </w:r>
    </w:p>
    <w:p w14:paraId="22DD3C4E" w14:textId="52592DA6" w:rsidR="000C6119" w:rsidRDefault="000C6119" w:rsidP="000C6119">
      <w:pPr>
        <w:ind w:left="567" w:hanging="567"/>
      </w:pPr>
      <w:r>
        <w:t>[2]</w:t>
      </w:r>
      <w:r>
        <w:tab/>
        <w:t xml:space="preserve">K. </w:t>
      </w:r>
      <w:proofErr w:type="gramStart"/>
      <w:r>
        <w:t>A.</w:t>
      </w:r>
      <w:proofErr w:type="gramEnd"/>
      <w:r>
        <w:t xml:space="preserve"> Nelson, R. J. Davis, D. R. Lutz, and W. Smith, “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generation</w:t>
      </w:r>
      <w:proofErr w:type="spellEnd"/>
      <w:r>
        <w:t xml:space="preserve"> </w:t>
      </w:r>
      <w:proofErr w:type="gramStart"/>
      <w:r>
        <w:t xml:space="preserve">of  </w:t>
      </w:r>
      <w:proofErr w:type="spellStart"/>
      <w:r>
        <w:t>tunable</w:t>
      </w:r>
      <w:proofErr w:type="spellEnd"/>
      <w:proofErr w:type="gramEnd"/>
      <w:r>
        <w:t xml:space="preserve"> </w:t>
      </w:r>
      <w:proofErr w:type="spellStart"/>
      <w:r>
        <w:t>ultrasonic</w:t>
      </w:r>
      <w:proofErr w:type="spellEnd"/>
      <w:r>
        <w:t xml:space="preserve"> </w:t>
      </w:r>
      <w:proofErr w:type="spellStart"/>
      <w:r>
        <w:t>waves</w:t>
      </w:r>
      <w:proofErr w:type="spellEnd"/>
      <w:r>
        <w:t xml:space="preserve">,” Journal of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Physics</w:t>
      </w:r>
      <w:proofErr w:type="spellEnd"/>
      <w:r>
        <w:t xml:space="preserve">, </w:t>
      </w:r>
      <w:proofErr w:type="spellStart"/>
      <w:r>
        <w:t>vol</w:t>
      </w:r>
      <w:proofErr w:type="spellEnd"/>
      <w:r>
        <w:t xml:space="preserve">. 53, no. 2, </w:t>
      </w:r>
      <w:proofErr w:type="spellStart"/>
      <w:r>
        <w:t>Feb</w:t>
      </w:r>
      <w:proofErr w:type="spellEnd"/>
      <w:proofErr w:type="gramStart"/>
      <w:r>
        <w:t>.,</w:t>
      </w:r>
      <w:proofErr w:type="gramEnd"/>
      <w:r>
        <w:t xml:space="preserve"> pp. 1144-1149, 2002.</w:t>
      </w:r>
    </w:p>
    <w:p w14:paraId="423918D7" w14:textId="79F33BE5" w:rsidR="000C6119" w:rsidRDefault="000C6119" w:rsidP="000C6119">
      <w:pPr>
        <w:ind w:left="567" w:hanging="567"/>
      </w:pPr>
      <w:r>
        <w:t>[3]</w:t>
      </w:r>
      <w:r>
        <w:tab/>
        <w:t xml:space="preserve">J. Smith, R. Jones, and K. </w:t>
      </w:r>
      <w:proofErr w:type="spellStart"/>
      <w:r>
        <w:t>Trello</w:t>
      </w:r>
      <w:proofErr w:type="spellEnd"/>
      <w:r>
        <w:t>, “</w:t>
      </w:r>
      <w:proofErr w:type="spellStart"/>
      <w:r>
        <w:t>Adaptive</w:t>
      </w:r>
      <w:proofErr w:type="spellEnd"/>
      <w:r>
        <w:t xml:space="preserve"> </w:t>
      </w:r>
      <w:proofErr w:type="spellStart"/>
      <w:r>
        <w:t>filtering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communications</w:t>
      </w:r>
      <w:proofErr w:type="spellEnd"/>
      <w:r>
        <w:t xml:space="preserve"> </w:t>
      </w:r>
      <w:proofErr w:type="spellStart"/>
      <w:proofErr w:type="gramStart"/>
      <w:r>
        <w:t>with</w:t>
      </w:r>
      <w:proofErr w:type="spellEnd"/>
      <w:r>
        <w:t xml:space="preserve">  </w:t>
      </w:r>
      <w:proofErr w:type="spellStart"/>
      <w:r>
        <w:t>self</w:t>
      </w:r>
      <w:proofErr w:type="spellEnd"/>
      <w:proofErr w:type="gramEnd"/>
      <w:r>
        <w:t xml:space="preserve"> </w:t>
      </w:r>
      <w:proofErr w:type="spellStart"/>
      <w:r>
        <w:t>improved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</w:t>
      </w:r>
      <w:proofErr w:type="spellStart"/>
      <w:r>
        <w:t>reference</w:t>
      </w:r>
      <w:proofErr w:type="spellEnd"/>
      <w:r>
        <w:t xml:space="preserve">,” </w:t>
      </w:r>
      <w:proofErr w:type="spellStart"/>
      <w:r>
        <w:t>In</w:t>
      </w:r>
      <w:proofErr w:type="spellEnd"/>
      <w:r>
        <w:t xml:space="preserve"> </w:t>
      </w:r>
      <w:proofErr w:type="spellStart"/>
      <w:r>
        <w:t>Proc</w:t>
      </w:r>
      <w:proofErr w:type="spellEnd"/>
      <w:r>
        <w:t xml:space="preserve">. IEEE International </w:t>
      </w:r>
      <w:proofErr w:type="spellStart"/>
      <w:r>
        <w:t>Conference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Wireless</w:t>
      </w:r>
      <w:proofErr w:type="spellEnd"/>
      <w:r>
        <w:t xml:space="preserve"> </w:t>
      </w:r>
      <w:proofErr w:type="spellStart"/>
      <w:r>
        <w:t>Communications</w:t>
      </w:r>
      <w:proofErr w:type="spellEnd"/>
      <w:r>
        <w:t xml:space="preserve"> ’04, 2004, pp. 65-68.</w:t>
      </w:r>
    </w:p>
    <w:p w14:paraId="607AA9AE" w14:textId="43FEF7A9" w:rsidR="00B65C2A" w:rsidRDefault="00B65C2A" w:rsidP="00B65C2A">
      <w:pPr>
        <w:ind w:left="567" w:hanging="567"/>
      </w:pPr>
      <w:r>
        <w:t>[4]</w:t>
      </w:r>
      <w:r>
        <w:tab/>
        <w:t>C. Wilson-Clark, “</w:t>
      </w:r>
      <w:proofErr w:type="spellStart"/>
      <w:r>
        <w:t>Computers</w:t>
      </w:r>
      <w:proofErr w:type="spellEnd"/>
      <w:r>
        <w:t xml:space="preserve"> </w:t>
      </w:r>
      <w:proofErr w:type="spellStart"/>
      <w:r>
        <w:t>ranked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key</w:t>
      </w:r>
      <w:proofErr w:type="spellEnd"/>
      <w:r>
        <w:t xml:space="preserve"> </w:t>
      </w:r>
      <w:proofErr w:type="spellStart"/>
      <w:r>
        <w:t>literacy</w:t>
      </w:r>
      <w:proofErr w:type="spellEnd"/>
      <w:r>
        <w:t xml:space="preserve">,” The Atlanta Journal </w:t>
      </w:r>
      <w:proofErr w:type="spellStart"/>
      <w:r>
        <w:t>Constitution</w:t>
      </w:r>
      <w:proofErr w:type="spellEnd"/>
      <w:r>
        <w:t xml:space="preserve">, </w:t>
      </w:r>
      <w:proofErr w:type="spellStart"/>
      <w:r>
        <w:t>para</w:t>
      </w:r>
      <w:proofErr w:type="spellEnd"/>
      <w:r>
        <w:t xml:space="preserve">. 3, </w:t>
      </w:r>
      <w:proofErr w:type="spellStart"/>
      <w:r>
        <w:t>March</w:t>
      </w:r>
      <w:proofErr w:type="spellEnd"/>
      <w:r>
        <w:t xml:space="preserve"> 29, 2007. [Online], </w:t>
      </w:r>
      <w:proofErr w:type="spellStart"/>
      <w:r>
        <w:t>Available</w:t>
      </w:r>
      <w:proofErr w:type="spellEnd"/>
      <w:r>
        <w:t xml:space="preserve">: http://www.thewest.com.au. [Accessed </w:t>
      </w:r>
      <w:proofErr w:type="spellStart"/>
      <w:r>
        <w:t>Sept</w:t>
      </w:r>
      <w:proofErr w:type="spellEnd"/>
      <w:r>
        <w:t>. 18, 2007].</w:t>
      </w:r>
    </w:p>
    <w:p w14:paraId="276FF679" w14:textId="3BB8BAFC" w:rsidR="00B65C2A" w:rsidRDefault="00B65C2A" w:rsidP="00B65C2A">
      <w:pPr>
        <w:ind w:left="567" w:hanging="567"/>
      </w:pPr>
      <w:r>
        <w:t>[5]</w:t>
      </w:r>
      <w:r>
        <w:tab/>
        <w:t xml:space="preserve">J. </w:t>
      </w:r>
      <w:proofErr w:type="spellStart"/>
      <w:r>
        <w:t>Geralds</w:t>
      </w:r>
      <w:proofErr w:type="spellEnd"/>
      <w:r>
        <w:t>, “</w:t>
      </w:r>
      <w:proofErr w:type="spellStart"/>
      <w:r>
        <w:t>Sega</w:t>
      </w:r>
      <w:proofErr w:type="spellEnd"/>
      <w:r>
        <w:t xml:space="preserve"> </w:t>
      </w:r>
      <w:proofErr w:type="spellStart"/>
      <w:r>
        <w:t>Ends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 xml:space="preserve"> of </w:t>
      </w:r>
      <w:proofErr w:type="spellStart"/>
      <w:r>
        <w:t>Dreamcast</w:t>
      </w:r>
      <w:proofErr w:type="spellEnd"/>
      <w:r>
        <w:t xml:space="preserve">,” vnunet.com, </w:t>
      </w:r>
      <w:proofErr w:type="spellStart"/>
      <w:r>
        <w:t>para</w:t>
      </w:r>
      <w:proofErr w:type="spellEnd"/>
      <w:r>
        <w:t xml:space="preserve">. 2, Jan. 31, 2007. [Online]. </w:t>
      </w:r>
      <w:proofErr w:type="spellStart"/>
      <w:r>
        <w:t>Available</w:t>
      </w:r>
      <w:proofErr w:type="spellEnd"/>
      <w:r>
        <w:t xml:space="preserve">: http://nli.vnunet.com/news/1116995. [Accessed </w:t>
      </w:r>
      <w:proofErr w:type="spellStart"/>
      <w:r>
        <w:t>Sept</w:t>
      </w:r>
      <w:proofErr w:type="spellEnd"/>
      <w:r>
        <w:t>. 12, 2007].</w:t>
      </w:r>
    </w:p>
    <w:p w14:paraId="464E7B8A" w14:textId="77777777" w:rsidR="00D33C5C" w:rsidRDefault="00D33C5C" w:rsidP="00D33C5C">
      <w:r>
        <w:t xml:space="preserve">Forma: </w:t>
      </w:r>
    </w:p>
    <w:p w14:paraId="02D8CAE2" w14:textId="4BE62D15" w:rsidR="00D33C5C" w:rsidRDefault="00843A8E" w:rsidP="00D33C5C">
      <w:hyperlink r:id="rId10" w:history="1">
        <w:r w:rsidR="00D33C5C" w:rsidRPr="00C6558C">
          <w:rPr>
            <w:rStyle w:val="Hiperhivatkozs"/>
          </w:rPr>
          <w:t>https://ieee-dataport.org/sites/default/files/analysis/27/IEEE%20Citation%20Guidelines.pdf</w:t>
        </w:r>
      </w:hyperlink>
    </w:p>
    <w:p w14:paraId="7B09CA59" w14:textId="36286D96" w:rsidR="009C1116" w:rsidRDefault="0088271A" w:rsidP="7107B1A5">
      <w:r>
        <w:t>Webes tartalmak esetén l</w:t>
      </w:r>
      <w:r w:rsidR="00D33C5C">
        <w:t>ehetőség szerint c</w:t>
      </w:r>
      <w:r w:rsidR="00984FEF" w:rsidRPr="7107B1A5">
        <w:t>sak olyan hivatkozás</w:t>
      </w:r>
      <w:r w:rsidR="00D33C5C">
        <w:t>okat</w:t>
      </w:r>
      <w:r w:rsidR="00984FEF" w:rsidRPr="7107B1A5">
        <w:t xml:space="preserve"> </w:t>
      </w:r>
      <w:r w:rsidR="00D33C5C">
        <w:t>használjanak</w:t>
      </w:r>
      <w:r w:rsidR="00984FEF" w:rsidRPr="7107B1A5">
        <w:t>, amelynél a szerz</w:t>
      </w:r>
      <w:r w:rsidR="00D33C5C">
        <w:t>ő (személy vagy cég)</w:t>
      </w:r>
      <w:r>
        <w:t>, megjelenés éve</w:t>
      </w:r>
      <w:r w:rsidR="00D33C5C">
        <w:t xml:space="preserve"> megadható.</w:t>
      </w:r>
      <w:bookmarkStart w:id="2" w:name="_GoBack"/>
      <w:bookmarkEnd w:id="2"/>
    </w:p>
    <w:sectPr w:rsidR="009C1116" w:rsidSect="00785703">
      <w:type w:val="oddPage"/>
      <w:pgSz w:w="11906" w:h="16838" w:code="9"/>
      <w:pgMar w:top="1418" w:right="1418" w:bottom="1418" w:left="1418" w:header="703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8ED157" w14:textId="77777777" w:rsidR="00843A8E" w:rsidRDefault="00843A8E">
      <w:r>
        <w:separator/>
      </w:r>
    </w:p>
  </w:endnote>
  <w:endnote w:type="continuationSeparator" w:id="0">
    <w:p w14:paraId="6BB7B64F" w14:textId="77777777" w:rsidR="00843A8E" w:rsidRDefault="00843A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55A22F" w14:textId="77777777" w:rsidR="00843A8E" w:rsidRDefault="00843A8E">
      <w:r>
        <w:separator/>
      </w:r>
    </w:p>
  </w:footnote>
  <w:footnote w:type="continuationSeparator" w:id="0">
    <w:p w14:paraId="35DA079B" w14:textId="77777777" w:rsidR="00843A8E" w:rsidRDefault="00843A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604E8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DBAB1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9784F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5DE64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6FEAF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FCCF2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B8221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8444E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3F41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A8216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C797A3C"/>
    <w:multiLevelType w:val="hybridMultilevel"/>
    <w:tmpl w:val="0F1023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9D4EAB"/>
    <w:multiLevelType w:val="hybridMultilevel"/>
    <w:tmpl w:val="A134CDCC"/>
    <w:lvl w:ilvl="0" w:tplc="111EFF8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jG3sDA3NjMztLBU0lEKTi0uzszPAykwqQUAqDP4iywAAAA="/>
  </w:docVars>
  <w:rsids>
    <w:rsidRoot w:val="00E15EFA"/>
    <w:rsid w:val="00050A9D"/>
    <w:rsid w:val="00080728"/>
    <w:rsid w:val="00087EF4"/>
    <w:rsid w:val="000C6119"/>
    <w:rsid w:val="000F1266"/>
    <w:rsid w:val="000F1C86"/>
    <w:rsid w:val="001026C3"/>
    <w:rsid w:val="001353F6"/>
    <w:rsid w:val="00184206"/>
    <w:rsid w:val="001E3D4D"/>
    <w:rsid w:val="001F28B3"/>
    <w:rsid w:val="002E2AAB"/>
    <w:rsid w:val="00325CF1"/>
    <w:rsid w:val="00333B64"/>
    <w:rsid w:val="0036355D"/>
    <w:rsid w:val="003F5CAC"/>
    <w:rsid w:val="00491E57"/>
    <w:rsid w:val="004A75DB"/>
    <w:rsid w:val="004D1C34"/>
    <w:rsid w:val="00534B03"/>
    <w:rsid w:val="005A4487"/>
    <w:rsid w:val="005D3E98"/>
    <w:rsid w:val="00670D5F"/>
    <w:rsid w:val="006D14BC"/>
    <w:rsid w:val="00712FDB"/>
    <w:rsid w:val="007215FF"/>
    <w:rsid w:val="00777601"/>
    <w:rsid w:val="00785703"/>
    <w:rsid w:val="00787B94"/>
    <w:rsid w:val="00791241"/>
    <w:rsid w:val="007C00A3"/>
    <w:rsid w:val="00821AEA"/>
    <w:rsid w:val="00843A8E"/>
    <w:rsid w:val="008716B7"/>
    <w:rsid w:val="00877117"/>
    <w:rsid w:val="0088271A"/>
    <w:rsid w:val="008E6C90"/>
    <w:rsid w:val="00916500"/>
    <w:rsid w:val="009270C2"/>
    <w:rsid w:val="0093384C"/>
    <w:rsid w:val="00984FEF"/>
    <w:rsid w:val="009B06BC"/>
    <w:rsid w:val="009C1116"/>
    <w:rsid w:val="00A354B4"/>
    <w:rsid w:val="00AD86A4"/>
    <w:rsid w:val="00B15AD5"/>
    <w:rsid w:val="00B20527"/>
    <w:rsid w:val="00B25E9B"/>
    <w:rsid w:val="00B469D6"/>
    <w:rsid w:val="00B65C2A"/>
    <w:rsid w:val="00BB68A3"/>
    <w:rsid w:val="00BD11D3"/>
    <w:rsid w:val="00C22F16"/>
    <w:rsid w:val="00C34C54"/>
    <w:rsid w:val="00C627A2"/>
    <w:rsid w:val="00C6737A"/>
    <w:rsid w:val="00C7337A"/>
    <w:rsid w:val="00CD5B8F"/>
    <w:rsid w:val="00D02B7A"/>
    <w:rsid w:val="00D03630"/>
    <w:rsid w:val="00D33C5C"/>
    <w:rsid w:val="00E15EFA"/>
    <w:rsid w:val="00E660FC"/>
    <w:rsid w:val="00E876BA"/>
    <w:rsid w:val="00F05943"/>
    <w:rsid w:val="00F1026A"/>
    <w:rsid w:val="00FA2C0B"/>
    <w:rsid w:val="00FB0B36"/>
    <w:rsid w:val="00FF70DC"/>
    <w:rsid w:val="012A25C7"/>
    <w:rsid w:val="6AEFEDC0"/>
    <w:rsid w:val="7107B1A5"/>
    <w:rsid w:val="747C2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DD58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39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39" w:unhideWhenUsed="0"/>
    <w:lsdException w:name="caption" w:locked="1" w:uiPriority="0" w:qFormat="1"/>
    <w:lsdException w:name="Title" w:locked="1" w:semiHidden="0" w:uiPriority="0" w:unhideWhenUsed="0"/>
    <w:lsdException w:name="Default Paragraph Font" w:locked="1" w:semiHidden="0" w:uiPriority="0" w:unhideWhenUsed="0"/>
    <w:lsdException w:name="Subtitle" w:locked="1" w:semiHidden="0" w:uiPriority="0" w:unhideWhenUsed="0"/>
    <w:lsdException w:name="Strong" w:locked="1" w:semiHidden="0" w:uiPriority="0" w:unhideWhenUsed="0"/>
    <w:lsdException w:name="Emphasis" w:locked="1" w:semiHidden="0" w:uiPriority="0" w:unhideWhenUsed="0"/>
    <w:lsdException w:name="Table Grid" w:locked="1" w:uiPriority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716B7"/>
    <w:pPr>
      <w:spacing w:after="120" w:line="276" w:lineRule="auto"/>
      <w:jc w:val="both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C627A2"/>
    <w:pPr>
      <w:keepNext/>
      <w:pageBreakBefore/>
      <w:spacing w:before="360" w:after="480"/>
      <w:jc w:val="center"/>
      <w:outlineLvl w:val="0"/>
    </w:pPr>
    <w:rPr>
      <w:rFonts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8716B7"/>
    <w:pPr>
      <w:keepNext/>
      <w:spacing w:before="120"/>
      <w:jc w:val="center"/>
      <w:outlineLvl w:val="1"/>
    </w:pPr>
    <w:rPr>
      <w:rFonts w:cs="Arial"/>
      <w:bCs/>
      <w:iCs/>
      <w:sz w:val="28"/>
      <w:szCs w:val="28"/>
    </w:rPr>
  </w:style>
  <w:style w:type="paragraph" w:styleId="Cmsor3">
    <w:name w:val="heading 3"/>
    <w:basedOn w:val="Norml"/>
    <w:next w:val="Norml"/>
    <w:link w:val="Cmsor3Char"/>
    <w:unhideWhenUsed/>
    <w:qFormat/>
    <w:locked/>
    <w:rsid w:val="009270C2"/>
    <w:pPr>
      <w:keepNext/>
      <w:keepLines/>
      <w:spacing w:before="240" w:after="240"/>
      <w:outlineLvl w:val="2"/>
    </w:pPr>
    <w:rPr>
      <w:rFonts w:eastAsiaTheme="majorEastAsia" w:cstheme="majorBidi"/>
      <w:b/>
      <w:bCs/>
      <w:sz w:val="28"/>
    </w:rPr>
  </w:style>
  <w:style w:type="paragraph" w:styleId="Cmsor4">
    <w:name w:val="heading 4"/>
    <w:basedOn w:val="Norml"/>
    <w:next w:val="Norml"/>
    <w:link w:val="Cmsor4Char"/>
    <w:unhideWhenUsed/>
    <w:qFormat/>
    <w:locked/>
    <w:rsid w:val="008716B7"/>
    <w:pPr>
      <w:keepNext/>
      <w:keepLines/>
      <w:spacing w:before="200"/>
      <w:outlineLvl w:val="3"/>
    </w:pPr>
    <w:rPr>
      <w:rFonts w:eastAsiaTheme="majorEastAsia" w:cstheme="majorBidi"/>
      <w:b/>
      <w:bCs/>
      <w:iCs/>
      <w:sz w:val="26"/>
    </w:rPr>
  </w:style>
  <w:style w:type="paragraph" w:styleId="Cmsor5">
    <w:name w:val="heading 5"/>
    <w:basedOn w:val="Norml"/>
    <w:next w:val="Norml"/>
    <w:link w:val="Cmsor5Char"/>
    <w:unhideWhenUsed/>
    <w:qFormat/>
    <w:locked/>
    <w:rsid w:val="008716B7"/>
    <w:pPr>
      <w:keepNext/>
      <w:keepLines/>
      <w:spacing w:before="120"/>
      <w:outlineLvl w:val="4"/>
    </w:pPr>
    <w:rPr>
      <w:rFonts w:eastAsiaTheme="majorEastAsia" w:cstheme="majorBidi"/>
      <w:b/>
      <w:i/>
    </w:rPr>
  </w:style>
  <w:style w:type="paragraph" w:styleId="Cmsor9">
    <w:name w:val="heading 9"/>
    <w:basedOn w:val="Norml"/>
    <w:next w:val="Norml"/>
    <w:link w:val="Cmsor9Char"/>
    <w:unhideWhenUsed/>
    <w:locked/>
    <w:rsid w:val="00C627A2"/>
    <w:pPr>
      <w:keepNext/>
      <w:keepLines/>
      <w:spacing w:before="200" w:after="0"/>
      <w:jc w:val="center"/>
      <w:outlineLvl w:val="8"/>
    </w:pPr>
    <w:rPr>
      <w:rFonts w:eastAsiaTheme="majorEastAsia" w:cstheme="majorBidi"/>
      <w:iCs/>
      <w:color w:val="404040" w:themeColor="text1" w:themeTint="BF"/>
      <w:sz w:val="28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sid w:val="00C627A2"/>
    <w:rPr>
      <w:rFonts w:cs="Arial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locked/>
    <w:rsid w:val="008716B7"/>
    <w:rPr>
      <w:rFonts w:cs="Arial"/>
      <w:bCs/>
      <w:iCs/>
      <w:sz w:val="28"/>
      <w:szCs w:val="28"/>
    </w:rPr>
  </w:style>
  <w:style w:type="paragraph" w:customStyle="1" w:styleId="Authors">
    <w:name w:val="Authors"/>
    <w:basedOn w:val="Norml"/>
    <w:next w:val="Norml"/>
    <w:uiPriority w:val="99"/>
    <w:rsid w:val="002E2AAB"/>
    <w:pPr>
      <w:jc w:val="center"/>
    </w:pPr>
    <w:rPr>
      <w:sz w:val="28"/>
    </w:rPr>
  </w:style>
  <w:style w:type="paragraph" w:styleId="llb">
    <w:name w:val="footer"/>
    <w:basedOn w:val="Norml"/>
    <w:link w:val="llbChar"/>
    <w:uiPriority w:val="99"/>
    <w:rsid w:val="001F28B3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locked/>
    <w:rsid w:val="008E6C90"/>
    <w:rPr>
      <w:rFonts w:cs="Times New Roman"/>
      <w:sz w:val="24"/>
      <w:szCs w:val="24"/>
    </w:rPr>
  </w:style>
  <w:style w:type="character" w:styleId="Oldalszm">
    <w:name w:val="page number"/>
    <w:basedOn w:val="Bekezdsalapbettpusa"/>
    <w:uiPriority w:val="99"/>
    <w:rsid w:val="001F28B3"/>
    <w:rPr>
      <w:rFonts w:cs="Times New Roman"/>
    </w:rPr>
  </w:style>
  <w:style w:type="character" w:styleId="Hiperhivatkozs">
    <w:name w:val="Hyperlink"/>
    <w:basedOn w:val="Bekezdsalapbettpusa"/>
    <w:uiPriority w:val="99"/>
    <w:rsid w:val="001F28B3"/>
    <w:rPr>
      <w:rFonts w:cs="Times New Roman"/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D14B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D14B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D33C5C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33C5C"/>
    <w:rPr>
      <w:sz w:val="24"/>
      <w:szCs w:val="24"/>
    </w:rPr>
  </w:style>
  <w:style w:type="character" w:customStyle="1" w:styleId="Cmsor3Char">
    <w:name w:val="Címsor 3 Char"/>
    <w:basedOn w:val="Bekezdsalapbettpusa"/>
    <w:link w:val="Cmsor3"/>
    <w:rsid w:val="009270C2"/>
    <w:rPr>
      <w:rFonts w:eastAsiaTheme="majorEastAsia" w:cstheme="majorBidi"/>
      <w:b/>
      <w:bCs/>
      <w:sz w:val="28"/>
      <w:szCs w:val="24"/>
    </w:rPr>
  </w:style>
  <w:style w:type="character" w:customStyle="1" w:styleId="Cmsor4Char">
    <w:name w:val="Címsor 4 Char"/>
    <w:basedOn w:val="Bekezdsalapbettpusa"/>
    <w:link w:val="Cmsor4"/>
    <w:rsid w:val="008716B7"/>
    <w:rPr>
      <w:rFonts w:eastAsiaTheme="majorEastAsia" w:cstheme="majorBidi"/>
      <w:b/>
      <w:bCs/>
      <w:iCs/>
      <w:sz w:val="26"/>
      <w:szCs w:val="24"/>
    </w:rPr>
  </w:style>
  <w:style w:type="character" w:styleId="Helyrzszveg">
    <w:name w:val="Placeholder Text"/>
    <w:basedOn w:val="Bekezdsalapbettpusa"/>
    <w:uiPriority w:val="99"/>
    <w:semiHidden/>
    <w:rsid w:val="000C6119"/>
    <w:rPr>
      <w:color w:val="808080"/>
    </w:rPr>
  </w:style>
  <w:style w:type="character" w:styleId="Mrltotthiperhivatkozs">
    <w:name w:val="FollowedHyperlink"/>
    <w:basedOn w:val="Bekezdsalapbettpusa"/>
    <w:uiPriority w:val="99"/>
    <w:semiHidden/>
    <w:unhideWhenUsed/>
    <w:rsid w:val="000C6119"/>
    <w:rPr>
      <w:color w:val="800080" w:themeColor="followedHyperlink"/>
      <w:u w:val="single"/>
    </w:rPr>
  </w:style>
  <w:style w:type="table" w:styleId="Rcsostblzat">
    <w:name w:val="Table Grid"/>
    <w:basedOn w:val="Normltblzat"/>
    <w:locked/>
    <w:rsid w:val="00B65C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B65C2A"/>
    <w:pPr>
      <w:ind w:left="720"/>
      <w:contextualSpacing/>
    </w:pPr>
  </w:style>
  <w:style w:type="character" w:customStyle="1" w:styleId="Cmsor9Char">
    <w:name w:val="Címsor 9 Char"/>
    <w:basedOn w:val="Bekezdsalapbettpusa"/>
    <w:link w:val="Cmsor9"/>
    <w:rsid w:val="00C627A2"/>
    <w:rPr>
      <w:rFonts w:eastAsiaTheme="majorEastAsia" w:cstheme="majorBidi"/>
      <w:iCs/>
      <w:color w:val="404040" w:themeColor="text1" w:themeTint="BF"/>
      <w:sz w:val="28"/>
      <w:szCs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9270C2"/>
    <w:pPr>
      <w:keepLines/>
      <w:pageBreakBefore w:val="0"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J1">
    <w:name w:val="toc 1"/>
    <w:basedOn w:val="Norml"/>
    <w:next w:val="Norml"/>
    <w:autoRedefine/>
    <w:uiPriority w:val="39"/>
    <w:locked/>
    <w:rsid w:val="008716B7"/>
    <w:pPr>
      <w:tabs>
        <w:tab w:val="right" w:leader="dot" w:pos="9060"/>
      </w:tabs>
      <w:spacing w:after="0"/>
    </w:pPr>
  </w:style>
  <w:style w:type="paragraph" w:styleId="TJ2">
    <w:name w:val="toc 2"/>
    <w:basedOn w:val="Norml"/>
    <w:next w:val="Norml"/>
    <w:autoRedefine/>
    <w:uiPriority w:val="39"/>
    <w:locked/>
    <w:rsid w:val="008716B7"/>
    <w:pPr>
      <w:tabs>
        <w:tab w:val="right" w:leader="dot" w:pos="9060"/>
      </w:tabs>
      <w:jc w:val="left"/>
    </w:pPr>
  </w:style>
  <w:style w:type="paragraph" w:styleId="TJ3">
    <w:name w:val="toc 3"/>
    <w:basedOn w:val="Norml"/>
    <w:next w:val="Norml"/>
    <w:autoRedefine/>
    <w:uiPriority w:val="39"/>
    <w:locked/>
    <w:rsid w:val="009270C2"/>
    <w:pPr>
      <w:spacing w:after="100"/>
      <w:ind w:left="480"/>
    </w:pPr>
  </w:style>
  <w:style w:type="paragraph" w:styleId="TJ9">
    <w:name w:val="toc 9"/>
    <w:basedOn w:val="Norml"/>
    <w:next w:val="Norml"/>
    <w:autoRedefine/>
    <w:uiPriority w:val="39"/>
    <w:locked/>
    <w:rsid w:val="009270C2"/>
    <w:pPr>
      <w:spacing w:after="100"/>
      <w:ind w:left="1920"/>
    </w:pPr>
  </w:style>
  <w:style w:type="paragraph" w:styleId="TJ4">
    <w:name w:val="toc 4"/>
    <w:basedOn w:val="Norml"/>
    <w:next w:val="Norml"/>
    <w:autoRedefine/>
    <w:uiPriority w:val="39"/>
    <w:locked/>
    <w:rsid w:val="009270C2"/>
    <w:pPr>
      <w:spacing w:after="100"/>
      <w:ind w:left="720"/>
    </w:pPr>
  </w:style>
  <w:style w:type="character" w:customStyle="1" w:styleId="Cmsor5Char">
    <w:name w:val="Címsor 5 Char"/>
    <w:basedOn w:val="Bekezdsalapbettpusa"/>
    <w:link w:val="Cmsor5"/>
    <w:rsid w:val="008716B7"/>
    <w:rPr>
      <w:rFonts w:eastAsiaTheme="majorEastAsia" w:cstheme="majorBidi"/>
      <w:b/>
      <w:i/>
      <w:sz w:val="24"/>
      <w:szCs w:val="24"/>
    </w:rPr>
  </w:style>
  <w:style w:type="paragraph" w:customStyle="1" w:styleId="StlusTartalomjegyzkcmsoraAutomatikus">
    <w:name w:val="Stílus Tartalomjegyzék címsora + Automatikus"/>
    <w:basedOn w:val="Tartalomjegyzkcmsora"/>
    <w:rsid w:val="00BB68A3"/>
    <w:pPr>
      <w:spacing w:after="240"/>
    </w:pPr>
    <w:rPr>
      <w:color w:val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39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39" w:unhideWhenUsed="0"/>
    <w:lsdException w:name="caption" w:locked="1" w:uiPriority="0" w:qFormat="1"/>
    <w:lsdException w:name="Title" w:locked="1" w:semiHidden="0" w:uiPriority="0" w:unhideWhenUsed="0"/>
    <w:lsdException w:name="Default Paragraph Font" w:locked="1" w:semiHidden="0" w:uiPriority="0" w:unhideWhenUsed="0"/>
    <w:lsdException w:name="Subtitle" w:locked="1" w:semiHidden="0" w:uiPriority="0" w:unhideWhenUsed="0"/>
    <w:lsdException w:name="Strong" w:locked="1" w:semiHidden="0" w:uiPriority="0" w:unhideWhenUsed="0"/>
    <w:lsdException w:name="Emphasis" w:locked="1" w:semiHidden="0" w:uiPriority="0" w:unhideWhenUsed="0"/>
    <w:lsdException w:name="Table Grid" w:locked="1" w:uiPriority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716B7"/>
    <w:pPr>
      <w:spacing w:after="120" w:line="276" w:lineRule="auto"/>
      <w:jc w:val="both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C627A2"/>
    <w:pPr>
      <w:keepNext/>
      <w:pageBreakBefore/>
      <w:spacing w:before="360" w:after="480"/>
      <w:jc w:val="center"/>
      <w:outlineLvl w:val="0"/>
    </w:pPr>
    <w:rPr>
      <w:rFonts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8716B7"/>
    <w:pPr>
      <w:keepNext/>
      <w:spacing w:before="120"/>
      <w:jc w:val="center"/>
      <w:outlineLvl w:val="1"/>
    </w:pPr>
    <w:rPr>
      <w:rFonts w:cs="Arial"/>
      <w:bCs/>
      <w:iCs/>
      <w:sz w:val="28"/>
      <w:szCs w:val="28"/>
    </w:rPr>
  </w:style>
  <w:style w:type="paragraph" w:styleId="Cmsor3">
    <w:name w:val="heading 3"/>
    <w:basedOn w:val="Norml"/>
    <w:next w:val="Norml"/>
    <w:link w:val="Cmsor3Char"/>
    <w:unhideWhenUsed/>
    <w:qFormat/>
    <w:locked/>
    <w:rsid w:val="009270C2"/>
    <w:pPr>
      <w:keepNext/>
      <w:keepLines/>
      <w:spacing w:before="240" w:after="240"/>
      <w:outlineLvl w:val="2"/>
    </w:pPr>
    <w:rPr>
      <w:rFonts w:eastAsiaTheme="majorEastAsia" w:cstheme="majorBidi"/>
      <w:b/>
      <w:bCs/>
      <w:sz w:val="28"/>
    </w:rPr>
  </w:style>
  <w:style w:type="paragraph" w:styleId="Cmsor4">
    <w:name w:val="heading 4"/>
    <w:basedOn w:val="Norml"/>
    <w:next w:val="Norml"/>
    <w:link w:val="Cmsor4Char"/>
    <w:unhideWhenUsed/>
    <w:qFormat/>
    <w:locked/>
    <w:rsid w:val="008716B7"/>
    <w:pPr>
      <w:keepNext/>
      <w:keepLines/>
      <w:spacing w:before="200"/>
      <w:outlineLvl w:val="3"/>
    </w:pPr>
    <w:rPr>
      <w:rFonts w:eastAsiaTheme="majorEastAsia" w:cstheme="majorBidi"/>
      <w:b/>
      <w:bCs/>
      <w:iCs/>
      <w:sz w:val="26"/>
    </w:rPr>
  </w:style>
  <w:style w:type="paragraph" w:styleId="Cmsor5">
    <w:name w:val="heading 5"/>
    <w:basedOn w:val="Norml"/>
    <w:next w:val="Norml"/>
    <w:link w:val="Cmsor5Char"/>
    <w:unhideWhenUsed/>
    <w:qFormat/>
    <w:locked/>
    <w:rsid w:val="008716B7"/>
    <w:pPr>
      <w:keepNext/>
      <w:keepLines/>
      <w:spacing w:before="120"/>
      <w:outlineLvl w:val="4"/>
    </w:pPr>
    <w:rPr>
      <w:rFonts w:eastAsiaTheme="majorEastAsia" w:cstheme="majorBidi"/>
      <w:b/>
      <w:i/>
    </w:rPr>
  </w:style>
  <w:style w:type="paragraph" w:styleId="Cmsor9">
    <w:name w:val="heading 9"/>
    <w:basedOn w:val="Norml"/>
    <w:next w:val="Norml"/>
    <w:link w:val="Cmsor9Char"/>
    <w:unhideWhenUsed/>
    <w:locked/>
    <w:rsid w:val="00C627A2"/>
    <w:pPr>
      <w:keepNext/>
      <w:keepLines/>
      <w:spacing w:before="200" w:after="0"/>
      <w:jc w:val="center"/>
      <w:outlineLvl w:val="8"/>
    </w:pPr>
    <w:rPr>
      <w:rFonts w:eastAsiaTheme="majorEastAsia" w:cstheme="majorBidi"/>
      <w:iCs/>
      <w:color w:val="404040" w:themeColor="text1" w:themeTint="BF"/>
      <w:sz w:val="28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sid w:val="00C627A2"/>
    <w:rPr>
      <w:rFonts w:cs="Arial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locked/>
    <w:rsid w:val="008716B7"/>
    <w:rPr>
      <w:rFonts w:cs="Arial"/>
      <w:bCs/>
      <w:iCs/>
      <w:sz w:val="28"/>
      <w:szCs w:val="28"/>
    </w:rPr>
  </w:style>
  <w:style w:type="paragraph" w:customStyle="1" w:styleId="Authors">
    <w:name w:val="Authors"/>
    <w:basedOn w:val="Norml"/>
    <w:next w:val="Norml"/>
    <w:uiPriority w:val="99"/>
    <w:rsid w:val="002E2AAB"/>
    <w:pPr>
      <w:jc w:val="center"/>
    </w:pPr>
    <w:rPr>
      <w:sz w:val="28"/>
    </w:rPr>
  </w:style>
  <w:style w:type="paragraph" w:styleId="llb">
    <w:name w:val="footer"/>
    <w:basedOn w:val="Norml"/>
    <w:link w:val="llbChar"/>
    <w:uiPriority w:val="99"/>
    <w:rsid w:val="001F28B3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locked/>
    <w:rsid w:val="008E6C90"/>
    <w:rPr>
      <w:rFonts w:cs="Times New Roman"/>
      <w:sz w:val="24"/>
      <w:szCs w:val="24"/>
    </w:rPr>
  </w:style>
  <w:style w:type="character" w:styleId="Oldalszm">
    <w:name w:val="page number"/>
    <w:basedOn w:val="Bekezdsalapbettpusa"/>
    <w:uiPriority w:val="99"/>
    <w:rsid w:val="001F28B3"/>
    <w:rPr>
      <w:rFonts w:cs="Times New Roman"/>
    </w:rPr>
  </w:style>
  <w:style w:type="character" w:styleId="Hiperhivatkozs">
    <w:name w:val="Hyperlink"/>
    <w:basedOn w:val="Bekezdsalapbettpusa"/>
    <w:uiPriority w:val="99"/>
    <w:rsid w:val="001F28B3"/>
    <w:rPr>
      <w:rFonts w:cs="Times New Roman"/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D14B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D14B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D33C5C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33C5C"/>
    <w:rPr>
      <w:sz w:val="24"/>
      <w:szCs w:val="24"/>
    </w:rPr>
  </w:style>
  <w:style w:type="character" w:customStyle="1" w:styleId="Cmsor3Char">
    <w:name w:val="Címsor 3 Char"/>
    <w:basedOn w:val="Bekezdsalapbettpusa"/>
    <w:link w:val="Cmsor3"/>
    <w:rsid w:val="009270C2"/>
    <w:rPr>
      <w:rFonts w:eastAsiaTheme="majorEastAsia" w:cstheme="majorBidi"/>
      <w:b/>
      <w:bCs/>
      <w:sz w:val="28"/>
      <w:szCs w:val="24"/>
    </w:rPr>
  </w:style>
  <w:style w:type="character" w:customStyle="1" w:styleId="Cmsor4Char">
    <w:name w:val="Címsor 4 Char"/>
    <w:basedOn w:val="Bekezdsalapbettpusa"/>
    <w:link w:val="Cmsor4"/>
    <w:rsid w:val="008716B7"/>
    <w:rPr>
      <w:rFonts w:eastAsiaTheme="majorEastAsia" w:cstheme="majorBidi"/>
      <w:b/>
      <w:bCs/>
      <w:iCs/>
      <w:sz w:val="26"/>
      <w:szCs w:val="24"/>
    </w:rPr>
  </w:style>
  <w:style w:type="character" w:styleId="Helyrzszveg">
    <w:name w:val="Placeholder Text"/>
    <w:basedOn w:val="Bekezdsalapbettpusa"/>
    <w:uiPriority w:val="99"/>
    <w:semiHidden/>
    <w:rsid w:val="000C6119"/>
    <w:rPr>
      <w:color w:val="808080"/>
    </w:rPr>
  </w:style>
  <w:style w:type="character" w:styleId="Mrltotthiperhivatkozs">
    <w:name w:val="FollowedHyperlink"/>
    <w:basedOn w:val="Bekezdsalapbettpusa"/>
    <w:uiPriority w:val="99"/>
    <w:semiHidden/>
    <w:unhideWhenUsed/>
    <w:rsid w:val="000C6119"/>
    <w:rPr>
      <w:color w:val="800080" w:themeColor="followedHyperlink"/>
      <w:u w:val="single"/>
    </w:rPr>
  </w:style>
  <w:style w:type="table" w:styleId="Rcsostblzat">
    <w:name w:val="Table Grid"/>
    <w:basedOn w:val="Normltblzat"/>
    <w:locked/>
    <w:rsid w:val="00B65C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B65C2A"/>
    <w:pPr>
      <w:ind w:left="720"/>
      <w:contextualSpacing/>
    </w:pPr>
  </w:style>
  <w:style w:type="character" w:customStyle="1" w:styleId="Cmsor9Char">
    <w:name w:val="Címsor 9 Char"/>
    <w:basedOn w:val="Bekezdsalapbettpusa"/>
    <w:link w:val="Cmsor9"/>
    <w:rsid w:val="00C627A2"/>
    <w:rPr>
      <w:rFonts w:eastAsiaTheme="majorEastAsia" w:cstheme="majorBidi"/>
      <w:iCs/>
      <w:color w:val="404040" w:themeColor="text1" w:themeTint="BF"/>
      <w:sz w:val="28"/>
      <w:szCs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9270C2"/>
    <w:pPr>
      <w:keepLines/>
      <w:pageBreakBefore w:val="0"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J1">
    <w:name w:val="toc 1"/>
    <w:basedOn w:val="Norml"/>
    <w:next w:val="Norml"/>
    <w:autoRedefine/>
    <w:uiPriority w:val="39"/>
    <w:locked/>
    <w:rsid w:val="008716B7"/>
    <w:pPr>
      <w:tabs>
        <w:tab w:val="right" w:leader="dot" w:pos="9060"/>
      </w:tabs>
      <w:spacing w:after="0"/>
    </w:pPr>
  </w:style>
  <w:style w:type="paragraph" w:styleId="TJ2">
    <w:name w:val="toc 2"/>
    <w:basedOn w:val="Norml"/>
    <w:next w:val="Norml"/>
    <w:autoRedefine/>
    <w:uiPriority w:val="39"/>
    <w:locked/>
    <w:rsid w:val="008716B7"/>
    <w:pPr>
      <w:tabs>
        <w:tab w:val="right" w:leader="dot" w:pos="9060"/>
      </w:tabs>
      <w:jc w:val="left"/>
    </w:pPr>
  </w:style>
  <w:style w:type="paragraph" w:styleId="TJ3">
    <w:name w:val="toc 3"/>
    <w:basedOn w:val="Norml"/>
    <w:next w:val="Norml"/>
    <w:autoRedefine/>
    <w:uiPriority w:val="39"/>
    <w:locked/>
    <w:rsid w:val="009270C2"/>
    <w:pPr>
      <w:spacing w:after="100"/>
      <w:ind w:left="480"/>
    </w:pPr>
  </w:style>
  <w:style w:type="paragraph" w:styleId="TJ9">
    <w:name w:val="toc 9"/>
    <w:basedOn w:val="Norml"/>
    <w:next w:val="Norml"/>
    <w:autoRedefine/>
    <w:uiPriority w:val="39"/>
    <w:locked/>
    <w:rsid w:val="009270C2"/>
    <w:pPr>
      <w:spacing w:after="100"/>
      <w:ind w:left="1920"/>
    </w:pPr>
  </w:style>
  <w:style w:type="paragraph" w:styleId="TJ4">
    <w:name w:val="toc 4"/>
    <w:basedOn w:val="Norml"/>
    <w:next w:val="Norml"/>
    <w:autoRedefine/>
    <w:uiPriority w:val="39"/>
    <w:locked/>
    <w:rsid w:val="009270C2"/>
    <w:pPr>
      <w:spacing w:after="100"/>
      <w:ind w:left="720"/>
    </w:pPr>
  </w:style>
  <w:style w:type="character" w:customStyle="1" w:styleId="Cmsor5Char">
    <w:name w:val="Címsor 5 Char"/>
    <w:basedOn w:val="Bekezdsalapbettpusa"/>
    <w:link w:val="Cmsor5"/>
    <w:rsid w:val="008716B7"/>
    <w:rPr>
      <w:rFonts w:eastAsiaTheme="majorEastAsia" w:cstheme="majorBidi"/>
      <w:b/>
      <w:i/>
      <w:sz w:val="24"/>
      <w:szCs w:val="24"/>
    </w:rPr>
  </w:style>
  <w:style w:type="paragraph" w:customStyle="1" w:styleId="StlusTartalomjegyzkcmsoraAutomatikus">
    <w:name w:val="Stílus Tartalomjegyzék címsora + Automatikus"/>
    <w:basedOn w:val="Tartalomjegyzkcmsora"/>
    <w:rsid w:val="00BB68A3"/>
    <w:pPr>
      <w:spacing w:after="240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1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1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83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502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03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9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184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8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75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122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7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39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002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ieee-dataport.org/sites/default/files/analysis/27/IEEE%20Citation%20Guidelines.pdf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7BD9E3-9141-4B36-95C0-7F52BAF09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2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AFIOK 2019</vt:lpstr>
    </vt:vector>
  </TitlesOfParts>
  <Company>SnipeR's Redemption Network</Company>
  <LinksUpToDate>false</LinksUpToDate>
  <CharactersWithSpaces>2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FIOK 2019</dc:title>
  <dc:creator>Ati</dc:creator>
  <cp:lastModifiedBy>Ati</cp:lastModifiedBy>
  <cp:revision>2</cp:revision>
  <dcterms:created xsi:type="dcterms:W3CDTF">2019-02-16T05:46:00Z</dcterms:created>
  <dcterms:modified xsi:type="dcterms:W3CDTF">2019-02-16T05:46:00Z</dcterms:modified>
</cp:coreProperties>
</file>